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Открываю терминал. Создаю каталог, в котором буду работать, и перехожу туда с помощью cd (рис. 1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ю в текущем каталоге файл hello.asm с помощью утилиты touch и открываю его редактором gedit (рис. 2).</w:t>
      </w:r>
    </w:p>
    <w:p>
      <w:pPr>
        <w:pStyle w:val="CaptionedFigure"/>
      </w:pPr>
      <w:r>
        <w:drawing>
          <wp:inline>
            <wp:extent cx="3733800" cy="1113544"/>
            <wp:effectExtent b="0" l="0" r="0" t="0"/>
            <wp:docPr descr="Создание пустого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p>
      <w:pPr>
        <w:pStyle w:val="BodyText"/>
      </w:pPr>
      <w:r>
        <w:t xml:space="preserve">Вставляю в файл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4120722"/>
            <wp:effectExtent b="0" l="0" r="0" t="0"/>
            <wp:docPr descr="Заполне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файла</w:t>
      </w:r>
    </w:p>
    <w:bookmarkEnd w:id="32"/>
    <w:bookmarkStart w:id="36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 (рис. 4). Далее проверяю правильность выполнения команды с помощью ls: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теперь создан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Превращение в объектный код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вращение в объектный код</w:t>
      </w:r>
    </w:p>
    <w:bookmarkEnd w:id="36"/>
    <w:bookmarkStart w:id="40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формат выходного файла будет elf, и в него будут включены символы для отладки (опция -g). Кроме того, с помощью ключа -l будет создан файл листинга list.lst (рис. 5). Проверяю всё утилитой ls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Компиляция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0"/>
    <w:bookmarkStart w:id="47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ую программу (рис. 6). Ключ -о задает имя создаваемого исполняемого файла. Проверяю правильность выполнения команды с помощью утилиты ls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Обработка компоновщик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работка компоновщика</w:t>
      </w:r>
    </w:p>
    <w:p>
      <w:pPr>
        <w:pStyle w:val="BodyText"/>
      </w:pPr>
      <w:r>
        <w:t xml:space="preserve">Выполняю следующую команду (рис. 7). Исполняемый файл будет иметь имя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Передача объектного файл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командой ./hello(рис. 8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1"/>
    <w:bookmarkStart w:id="79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 (рис. 9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копии файла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p>
      <w:pPr>
        <w:pStyle w:val="BodyText"/>
      </w:pPr>
      <w:r>
        <w:t xml:space="preserve">С помощью gedit открываю файл lab4.asm и вношу изменения в программу так, чтобы она выводила мои фамилию и имя. (рис. 10).</w:t>
      </w:r>
    </w:p>
    <w:p>
      <w:pPr>
        <w:pStyle w:val="CaptionedFigure"/>
      </w:pPr>
      <w:r>
        <w:drawing>
          <wp:inline>
            <wp:extent cx="3733800" cy="2532936"/>
            <wp:effectExtent b="0" l="0" r="0" t="0"/>
            <wp:docPr descr="Измене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1). Проверяю с помощью ls, что файл lab4.o создан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Компиляция текста программы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2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Передача объектного файла на обработку компоновщику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 и вижу, что на экран выводятся мои фамилия и имя (рис. 13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p>
      <w:pPr>
        <w:pStyle w:val="BodyTex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командой cp*. (рис. 14). Проверяю командой ls правильность выполнения команды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и копии файлов в новом каталоге" title="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и копии файлов в новом каталоге</w:t>
      </w:r>
    </w:p>
    <w:p>
      <w:pPr>
        <w:pStyle w:val="BodyText"/>
      </w:pPr>
      <w:r>
        <w:t xml:space="preserve">Перехожу в нужный каталог и использую команду git add . (рис. 15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Добавление файлов на GitHub" title="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ов на GitHub</w:t>
      </w:r>
    </w:p>
    <w:p>
      <w:pPr>
        <w:pStyle w:val="BodyText"/>
      </w:pPr>
      <w:r>
        <w:t xml:space="preserve">Далее с помощью git commit добавляю файлы на GitHub, комментируя действие как</w:t>
      </w:r>
      <w:r>
        <w:t xml:space="preserve"> </w:t>
      </w:r>
      <w:r>
        <w:t xml:space="preserve">“</w:t>
      </w:r>
      <w:r>
        <w:t xml:space="preserve">Add files for lab4</w:t>
      </w:r>
      <w:r>
        <w:t xml:space="preserve">”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Добавление файлов на GitHub" title="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7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Отправка файлов" title="" id="77" name="Picture"/>
            <a:graphic>
              <a:graphicData uri="http://schemas.openxmlformats.org/drawingml/2006/picture">
                <pic:pic>
                  <pic:nvPicPr>
                    <pic:cNvPr descr="image/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1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Архитектура ЭВМ Л04</w:t>
        </w:r>
      </w:hyperlink>
    </w:p>
    <w:p>
      <w:pPr>
        <w:numPr>
          <w:ilvl w:val="0"/>
          <w:numId w:val="1002"/>
        </w:numPr>
        <w:pStyle w:val="Compact"/>
      </w:pPr>
      <w:hyperlink r:id="rId83">
        <w:r>
          <w:rPr>
            <w:rStyle w:val="Hyperlink"/>
          </w:rPr>
          <w:t xml:space="preserve">Архитектура ЭВМ Л03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hyperlink" Id="rId83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8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8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рбакова Алиса Саяновна</dc:creator>
  <dc:language>ru-RU</dc:language>
  <cp:keywords/>
  <dcterms:created xsi:type="dcterms:W3CDTF">2024-10-21T13:36:27Z</dcterms:created>
  <dcterms:modified xsi:type="dcterms:W3CDTF">2024-10-21T13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